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7bd61118-96b7-4e44-ae7d-8f9008594968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7:09:34Z</dcterms:created>
  <dcterms:modified xsi:type="dcterms:W3CDTF">2023-07-12T17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